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D0614" w14:textId="17A88B6C" w:rsidR="00AD7F5C" w:rsidRDefault="00744F44" w:rsidP="00AD7F5C">
      <w:pPr>
        <w:ind w:firstLineChars="200" w:firstLine="480"/>
        <w:jc w:val="center"/>
      </w:pPr>
      <w:r>
        <w:rPr>
          <w:noProof/>
        </w:rPr>
        <w:drawing>
          <wp:inline distT="0" distB="0" distL="0" distR="0" wp14:anchorId="084CCE1D" wp14:editId="5145245A">
            <wp:extent cx="2771138" cy="320835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4596" cy="3223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F1D22" w14:textId="011F4269" w:rsidR="00AD7F5C" w:rsidRPr="0000605B" w:rsidRDefault="00AD7F5C" w:rsidP="00AD7F5C">
      <w:pPr>
        <w:ind w:firstLineChars="200" w:firstLine="480"/>
        <w:jc w:val="center"/>
      </w:pPr>
      <w:r>
        <w:t xml:space="preserve">Fig. S1 </w:t>
      </w:r>
      <w:r w:rsidRPr="0000605B">
        <w:t xml:space="preserve">TLC of </w:t>
      </w:r>
      <w:r>
        <w:t>t</w:t>
      </w:r>
      <w:r w:rsidRPr="0000605B">
        <w:t xml:space="preserve">he total polysaccharides from the rhizome of </w:t>
      </w:r>
      <w:r w:rsidRPr="0000605B">
        <w:rPr>
          <w:i/>
        </w:rPr>
        <w:t>M. dauricum</w:t>
      </w:r>
      <w:r>
        <w:rPr>
          <w:iCs/>
        </w:rPr>
        <w:t xml:space="preserve">. </w:t>
      </w:r>
      <w:r w:rsidRPr="0000605B">
        <w:t>1. GlcUA</w:t>
      </w:r>
      <w:r w:rsidRPr="0000605B">
        <w:t>；</w:t>
      </w:r>
      <w:r w:rsidRPr="0000605B">
        <w:t>2. G</w:t>
      </w:r>
      <w:r w:rsidRPr="0000605B">
        <w:rPr>
          <w:rFonts w:hint="eastAsia"/>
        </w:rPr>
        <w:t>al</w:t>
      </w:r>
      <w:r w:rsidRPr="0000605B">
        <w:t>；</w:t>
      </w:r>
      <w:r w:rsidRPr="0000605B">
        <w:t>3. Glc</w:t>
      </w:r>
      <w:r w:rsidRPr="0000605B">
        <w:t>；</w:t>
      </w:r>
      <w:r w:rsidRPr="0000605B">
        <w:t>4. Man</w:t>
      </w:r>
      <w:r w:rsidRPr="0000605B">
        <w:t>；</w:t>
      </w:r>
      <w:r w:rsidRPr="0000605B">
        <w:t xml:space="preserve">5. </w:t>
      </w:r>
      <w:bookmarkStart w:id="0" w:name="_Hlk102734873"/>
      <w:r>
        <w:t>T</w:t>
      </w:r>
      <w:r w:rsidRPr="0000605B">
        <w:t xml:space="preserve">he total polysaccharides from the rhizome of </w:t>
      </w:r>
      <w:r w:rsidRPr="0000605B">
        <w:rPr>
          <w:i/>
        </w:rPr>
        <w:t>M. dauricum</w:t>
      </w:r>
      <w:bookmarkEnd w:id="0"/>
      <w:r w:rsidR="00744F44">
        <w:rPr>
          <w:i/>
        </w:rPr>
        <w:t xml:space="preserve"> </w:t>
      </w:r>
      <w:r w:rsidR="00744F44">
        <w:rPr>
          <w:iCs/>
        </w:rPr>
        <w:t>(tMDP)</w:t>
      </w:r>
      <w:r w:rsidRPr="0000605B">
        <w:t>；</w:t>
      </w:r>
      <w:r w:rsidRPr="0000605B">
        <w:t>6. Ara</w:t>
      </w:r>
      <w:r w:rsidRPr="0000605B">
        <w:t>；</w:t>
      </w:r>
      <w:r w:rsidRPr="0000605B">
        <w:t>7. Fuc</w:t>
      </w:r>
      <w:r w:rsidRPr="0000605B">
        <w:t>；</w:t>
      </w:r>
      <w:r w:rsidRPr="0000605B">
        <w:t>8. Xyl</w:t>
      </w:r>
      <w:r w:rsidRPr="0000605B">
        <w:t>；</w:t>
      </w:r>
      <w:r w:rsidRPr="0000605B">
        <w:t>9. Rha</w:t>
      </w:r>
      <w:r w:rsidRPr="0000605B">
        <w:t>；</w:t>
      </w:r>
      <w:r w:rsidRPr="0000605B">
        <w:t>10. Fru</w:t>
      </w:r>
    </w:p>
    <w:p w14:paraId="6E01AA82" w14:textId="77777777" w:rsidR="00280EEF" w:rsidRDefault="00280EEF"/>
    <w:sectPr w:rsidR="00280E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3AF99" w14:textId="77777777" w:rsidR="00A76AA1" w:rsidRDefault="00A76AA1" w:rsidP="00AD7F5C">
      <w:pPr>
        <w:spacing w:line="240" w:lineRule="auto"/>
      </w:pPr>
      <w:r>
        <w:separator/>
      </w:r>
    </w:p>
  </w:endnote>
  <w:endnote w:type="continuationSeparator" w:id="0">
    <w:p w14:paraId="46F0A97B" w14:textId="77777777" w:rsidR="00A76AA1" w:rsidRDefault="00A76AA1" w:rsidP="00AD7F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1A427" w14:textId="77777777" w:rsidR="00A76AA1" w:rsidRDefault="00A76AA1" w:rsidP="00AD7F5C">
      <w:pPr>
        <w:spacing w:line="240" w:lineRule="auto"/>
      </w:pPr>
      <w:r>
        <w:separator/>
      </w:r>
    </w:p>
  </w:footnote>
  <w:footnote w:type="continuationSeparator" w:id="0">
    <w:p w14:paraId="202F6B20" w14:textId="77777777" w:rsidR="00A76AA1" w:rsidRDefault="00A76AA1" w:rsidP="00AD7F5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sDA0MDI3AyJTQyUdpeDU4uLM/DyQAsNaAHgDuiosAAAA"/>
  </w:docVars>
  <w:rsids>
    <w:rsidRoot w:val="00F633AC"/>
    <w:rsid w:val="00280EEF"/>
    <w:rsid w:val="00744F44"/>
    <w:rsid w:val="00A16323"/>
    <w:rsid w:val="00A76AA1"/>
    <w:rsid w:val="00AD7F5C"/>
    <w:rsid w:val="00F633AC"/>
    <w:rsid w:val="00FD3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EF4A1B"/>
  <w15:chartTrackingRefBased/>
  <w15:docId w15:val="{35BC0B75-8330-4BB2-92EA-61A818CBA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7F5C"/>
    <w:pPr>
      <w:widowControl w:val="0"/>
      <w:spacing w:line="360" w:lineRule="auto"/>
      <w:jc w:val="both"/>
    </w:pPr>
    <w:rPr>
      <w:rFonts w:ascii="Times New Roman" w:eastAsia="宋体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D7F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D7F5C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D7F5C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D7F5C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1</Words>
  <Characters>180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900696025@qq.com</dc:creator>
  <cp:keywords/>
  <dc:description/>
  <cp:lastModifiedBy>2900696025@qq.com</cp:lastModifiedBy>
  <cp:revision>3</cp:revision>
  <dcterms:created xsi:type="dcterms:W3CDTF">2022-05-19T08:12:00Z</dcterms:created>
  <dcterms:modified xsi:type="dcterms:W3CDTF">2022-07-27T15:14:00Z</dcterms:modified>
</cp:coreProperties>
</file>